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AE5C4" w14:textId="77777777" w:rsidR="00ED56AB" w:rsidRPr="005B7D7B" w:rsidRDefault="004C2DE8" w:rsidP="004C2DE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32"/>
        </w:rPr>
      </w:pPr>
      <w:r w:rsidRPr="005B7D7B">
        <w:rPr>
          <w:rFonts w:asciiTheme="minorHAnsi" w:hAnsiTheme="minorHAnsi" w:cstheme="minorHAnsi"/>
          <w:b/>
          <w:sz w:val="32"/>
        </w:rPr>
        <w:t>California State University, Fullerton (CSUF)</w:t>
      </w:r>
    </w:p>
    <w:p w14:paraId="13DD7B21" w14:textId="77777777" w:rsidR="004C2DE8" w:rsidRPr="005B7D7B" w:rsidRDefault="004C2DE8" w:rsidP="004C2DE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32"/>
        </w:rPr>
      </w:pPr>
      <w:r w:rsidRPr="005B7D7B">
        <w:rPr>
          <w:rFonts w:asciiTheme="minorHAnsi" w:hAnsiTheme="minorHAnsi" w:cstheme="minorHAnsi"/>
          <w:b/>
          <w:sz w:val="32"/>
        </w:rPr>
        <w:t>Computer Engineering</w:t>
      </w:r>
    </w:p>
    <w:p w14:paraId="32C95C2F" w14:textId="77777777" w:rsidR="004C2DE8" w:rsidRPr="005B7D7B" w:rsidRDefault="004C2DE8" w:rsidP="004C2DE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32"/>
        </w:rPr>
      </w:pPr>
      <w:r w:rsidRPr="005B7D7B">
        <w:rPr>
          <w:rFonts w:asciiTheme="minorHAnsi" w:hAnsiTheme="minorHAnsi" w:cstheme="minorHAnsi"/>
          <w:b/>
          <w:sz w:val="32"/>
        </w:rPr>
        <w:t>Advising Notes</w:t>
      </w:r>
    </w:p>
    <w:p w14:paraId="71E23D94" w14:textId="77777777" w:rsidR="00ED56AB" w:rsidRPr="004C2DE8" w:rsidRDefault="00073882" w:rsidP="00F75A80">
      <w:pPr>
        <w:pStyle w:val="NormalWeb"/>
        <w:tabs>
          <w:tab w:val="left" w:pos="5040"/>
          <w:tab w:val="right" w:pos="5760"/>
        </w:tabs>
        <w:spacing w:before="0" w:beforeAutospacing="0" w:after="0" w:afterAutospacing="0"/>
        <w:rPr>
          <w:rFonts w:asciiTheme="minorHAnsi" w:hAnsiTheme="minorHAnsi" w:cstheme="minorHAnsi"/>
        </w:rPr>
      </w:pPr>
      <w:r w:rsidRPr="004C2DE8">
        <w:rPr>
          <w:rFonts w:asciiTheme="minorHAnsi" w:hAnsiTheme="minorHAnsi" w:cstheme="minorHAnsi"/>
        </w:rPr>
        <w:tab/>
      </w:r>
      <w:r w:rsidR="00F75A80" w:rsidRPr="004C2DE8">
        <w:rPr>
          <w:rFonts w:asciiTheme="minorHAnsi" w:hAnsiTheme="minorHAnsi" w:cstheme="minorHAnsi"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30"/>
        <w:gridCol w:w="5094"/>
      </w:tblGrid>
      <w:tr w:rsidR="008C04A2" w:rsidRPr="008C04A2" w14:paraId="34C4CBDC" w14:textId="77777777" w:rsidTr="008C04A2">
        <w:trPr>
          <w:trHeight w:val="576"/>
        </w:trPr>
        <w:tc>
          <w:tcPr>
            <w:tcW w:w="2509" w:type="pct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F61540D" w14:textId="77777777" w:rsidR="008C04A2" w:rsidRPr="00F11078" w:rsidRDefault="008C04A2" w:rsidP="008C04A2">
            <w:pPr>
              <w:spacing w:after="0" w:line="240" w:lineRule="auto"/>
              <w:rPr>
                <w:rFonts w:ascii="Calibri" w:eastAsia="Calibri" w:hAnsi="Calibri"/>
                <w:sz w:val="24"/>
              </w:rPr>
            </w:pPr>
            <w:r w:rsidRPr="00707AF9">
              <w:rPr>
                <w:rFonts w:ascii="Calibri" w:eastAsia="Calibri" w:hAnsi="Calibri"/>
                <w:b/>
                <w:sz w:val="24"/>
              </w:rPr>
              <w:t>Name:</w:t>
            </w:r>
            <w:r w:rsidRPr="001E50EC">
              <w:rPr>
                <w:rFonts w:ascii="Calibri" w:eastAsia="Calibri" w:hAnsi="Calibri"/>
                <w:sz w:val="24"/>
              </w:rPr>
              <w:t xml:space="preserve"> </w:t>
            </w:r>
          </w:p>
        </w:tc>
        <w:tc>
          <w:tcPr>
            <w:tcW w:w="2491" w:type="pct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23E21ED0" w14:textId="5C874BB8" w:rsidR="008C04A2" w:rsidRPr="00707AF9" w:rsidRDefault="008C04A2" w:rsidP="008C04A2">
            <w:pPr>
              <w:spacing w:after="0" w:line="240" w:lineRule="auto"/>
              <w:rPr>
                <w:rFonts w:ascii="Calibri" w:eastAsia="Calibri" w:hAnsi="Calibri"/>
                <w:sz w:val="24"/>
              </w:rPr>
            </w:pPr>
            <w:r w:rsidRPr="00707AF9">
              <w:rPr>
                <w:rFonts w:ascii="Calibri" w:eastAsia="Calibri" w:hAnsi="Calibri"/>
                <w:b/>
                <w:sz w:val="24"/>
              </w:rPr>
              <w:t>Date:</w:t>
            </w:r>
            <w:r w:rsidRPr="00707AF9">
              <w:rPr>
                <w:rFonts w:ascii="Calibri" w:eastAsia="Calibri" w:hAnsi="Calibri"/>
                <w:sz w:val="24"/>
              </w:rPr>
              <w:t xml:space="preserve">     </w:t>
            </w:r>
            <w:r w:rsidRPr="00707AF9">
              <w:rPr>
                <w:rFonts w:ascii="Calibri" w:eastAsia="Calibri" w:hAnsi="Calibri"/>
                <w:sz w:val="24"/>
              </w:rPr>
              <w:fldChar w:fldCharType="begin"/>
            </w:r>
            <w:r w:rsidRPr="00707AF9">
              <w:rPr>
                <w:rFonts w:ascii="Calibri" w:eastAsia="Calibri" w:hAnsi="Calibri"/>
                <w:sz w:val="24"/>
              </w:rPr>
              <w:instrText xml:space="preserve"> DATE \@ "MMMM d, yyyy" </w:instrText>
            </w:r>
            <w:r w:rsidRPr="00707AF9">
              <w:rPr>
                <w:rFonts w:ascii="Calibri" w:eastAsia="Calibri" w:hAnsi="Calibri"/>
                <w:sz w:val="24"/>
              </w:rPr>
              <w:fldChar w:fldCharType="separate"/>
            </w:r>
            <w:r w:rsidR="00486398">
              <w:rPr>
                <w:rFonts w:ascii="Calibri" w:eastAsia="Calibri" w:hAnsi="Calibri"/>
                <w:noProof/>
                <w:sz w:val="24"/>
              </w:rPr>
              <w:t>January 10, 2023</w:t>
            </w:r>
            <w:r w:rsidRPr="00707AF9">
              <w:rPr>
                <w:rFonts w:ascii="Calibri" w:eastAsia="Calibri" w:hAnsi="Calibri"/>
                <w:sz w:val="24"/>
              </w:rPr>
              <w:fldChar w:fldCharType="end"/>
            </w:r>
          </w:p>
        </w:tc>
      </w:tr>
      <w:tr w:rsidR="008C04A2" w:rsidRPr="008C04A2" w14:paraId="23536740" w14:textId="77777777" w:rsidTr="008C04A2">
        <w:trPr>
          <w:trHeight w:val="576"/>
        </w:trPr>
        <w:tc>
          <w:tcPr>
            <w:tcW w:w="2509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CCD7688" w14:textId="77777777" w:rsidR="008C04A2" w:rsidRPr="00685243" w:rsidRDefault="008C04A2" w:rsidP="008C04A2">
            <w:pPr>
              <w:spacing w:after="0" w:line="240" w:lineRule="auto"/>
              <w:rPr>
                <w:rFonts w:ascii="Calibri" w:eastAsia="Calibri" w:hAnsi="Calibri"/>
                <w:sz w:val="24"/>
              </w:rPr>
            </w:pPr>
            <w:r w:rsidRPr="00707AF9">
              <w:rPr>
                <w:rFonts w:ascii="Calibri" w:eastAsia="Calibri" w:hAnsi="Calibri"/>
                <w:b/>
                <w:sz w:val="24"/>
              </w:rPr>
              <w:t>CWID:</w:t>
            </w:r>
            <w:r w:rsidR="00685243">
              <w:rPr>
                <w:rFonts w:ascii="Calibri" w:eastAsia="Calibri" w:hAnsi="Calibri"/>
                <w:sz w:val="24"/>
              </w:rPr>
              <w:t xml:space="preserve"> </w:t>
            </w:r>
          </w:p>
        </w:tc>
        <w:tc>
          <w:tcPr>
            <w:tcW w:w="249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14947C6" w14:textId="77777777" w:rsidR="008C04A2" w:rsidRPr="00707AF9" w:rsidRDefault="008C04A2" w:rsidP="008C04A2">
            <w:pPr>
              <w:spacing w:after="0" w:line="240" w:lineRule="auto"/>
              <w:rPr>
                <w:rFonts w:ascii="Calibri" w:eastAsia="Calibri" w:hAnsi="Calibri"/>
                <w:sz w:val="24"/>
              </w:rPr>
            </w:pPr>
          </w:p>
        </w:tc>
      </w:tr>
    </w:tbl>
    <w:p w14:paraId="51ACC084" w14:textId="77777777" w:rsidR="00787399" w:rsidRPr="004C2DE8" w:rsidRDefault="00787399" w:rsidP="00ED56AB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B625F9E" w14:textId="77777777" w:rsidR="00ED56AB" w:rsidRPr="00707AF9" w:rsidRDefault="00B93F93" w:rsidP="00ED56A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707AF9">
        <w:rPr>
          <w:rFonts w:asciiTheme="minorHAnsi" w:hAnsiTheme="minorHAnsi" w:cstheme="minorHAnsi"/>
          <w:b/>
        </w:rPr>
        <w:t>Tentative Schedule</w:t>
      </w:r>
      <w:r w:rsidR="00ED56AB" w:rsidRPr="00707AF9">
        <w:rPr>
          <w:rFonts w:asciiTheme="minorHAnsi" w:hAnsiTheme="minorHAnsi" w:cstheme="minorHAnsi"/>
          <w:b/>
        </w:rPr>
        <w:t>:</w:t>
      </w:r>
    </w:p>
    <w:tbl>
      <w:tblPr>
        <w:tblStyle w:val="GridTable4"/>
        <w:tblW w:w="5000" w:type="pct"/>
        <w:tblLook w:val="04A0" w:firstRow="1" w:lastRow="0" w:firstColumn="1" w:lastColumn="0" w:noHBand="0" w:noVBand="1"/>
      </w:tblPr>
      <w:tblGrid>
        <w:gridCol w:w="3065"/>
        <w:gridCol w:w="1781"/>
        <w:gridCol w:w="534"/>
        <w:gridCol w:w="3065"/>
        <w:gridCol w:w="1779"/>
      </w:tblGrid>
      <w:tr w:rsidR="001E3876" w14:paraId="35ECD69E" w14:textId="77777777" w:rsidTr="007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7FB1E2B" w14:textId="764B8158" w:rsidR="001E3876" w:rsidRPr="00CD6096" w:rsidRDefault="001E3876" w:rsidP="008E7E1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CD6096">
              <w:rPr>
                <w:rFonts w:asciiTheme="minorHAnsi" w:hAnsiTheme="minorHAnsi" w:cstheme="minorHAnsi"/>
                <w:color w:val="auto"/>
              </w:rPr>
              <w:t>Spring</w:t>
            </w:r>
            <w:r w:rsidR="008E7E1C">
              <w:rPr>
                <w:rFonts w:asciiTheme="minorHAnsi" w:hAnsiTheme="minorHAnsi" w:cstheme="minorHAnsi"/>
                <w:color w:val="auto"/>
              </w:rPr>
              <w:t xml:space="preserve"> 20</w:t>
            </w:r>
            <w:r w:rsidR="00627FEA">
              <w:rPr>
                <w:rFonts w:asciiTheme="minorHAnsi" w:hAnsiTheme="minorHAnsi" w:cstheme="minorHAnsi"/>
                <w:color w:val="auto"/>
              </w:rPr>
              <w:t>2</w:t>
            </w:r>
            <w:r w:rsidR="000723D3">
              <w:rPr>
                <w:rFonts w:asciiTheme="minorHAnsi" w:hAnsiTheme="minorHAnsi" w:cstheme="minorHAnsi"/>
                <w:color w:val="auto"/>
              </w:rPr>
              <w:t>2</w:t>
            </w:r>
          </w:p>
        </w:tc>
        <w:tc>
          <w:tcPr>
            <w:tcW w:w="261" w:type="pct"/>
            <w:tcBorders>
              <w:top w:val="nil"/>
              <w:bottom w:val="nil"/>
            </w:tcBorders>
            <w:shd w:val="clear" w:color="auto" w:fill="auto"/>
          </w:tcPr>
          <w:p w14:paraId="37C13582" w14:textId="77777777" w:rsidR="001E3876" w:rsidRPr="00B11FD7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369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2E868F" w14:textId="318D4D27" w:rsidR="001E3876" w:rsidRPr="00B11FD7" w:rsidRDefault="001E3876" w:rsidP="008E7E1C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color w:val="auto"/>
              </w:rPr>
            </w:pPr>
            <w:r w:rsidRPr="00B11FD7">
              <w:rPr>
                <w:rFonts w:asciiTheme="minorHAnsi" w:hAnsiTheme="minorHAnsi" w:cstheme="minorHAnsi"/>
                <w:color w:val="auto"/>
              </w:rPr>
              <w:t>Fall</w:t>
            </w:r>
            <w:r w:rsidR="008E7E1C">
              <w:rPr>
                <w:rFonts w:asciiTheme="minorHAnsi" w:hAnsiTheme="minorHAnsi" w:cstheme="minorHAnsi"/>
                <w:color w:val="auto"/>
              </w:rPr>
              <w:t xml:space="preserve"> 202</w:t>
            </w:r>
            <w:r w:rsidR="000723D3">
              <w:rPr>
                <w:rFonts w:asciiTheme="minorHAnsi" w:hAnsiTheme="minorHAnsi" w:cstheme="minorHAnsi"/>
                <w:color w:val="auto"/>
              </w:rPr>
              <w:t>2</w:t>
            </w:r>
          </w:p>
        </w:tc>
      </w:tr>
      <w:tr w:rsidR="001E3876" w14:paraId="1FE4E8B8" w14:textId="77777777" w:rsidTr="00707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tcBorders>
              <w:top w:val="single" w:sz="4" w:space="0" w:color="auto"/>
            </w:tcBorders>
            <w:vAlign w:val="center"/>
          </w:tcPr>
          <w:p w14:paraId="59F24DDA" w14:textId="77777777" w:rsidR="001E3876" w:rsidRPr="00C30B6A" w:rsidRDefault="001E3876" w:rsidP="00C30B6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C30B6A">
              <w:rPr>
                <w:rFonts w:asciiTheme="minorHAnsi" w:hAnsiTheme="minorHAnsi" w:cstheme="minorHAnsi"/>
              </w:rPr>
              <w:t>Course</w:t>
            </w:r>
          </w:p>
        </w:tc>
        <w:tc>
          <w:tcPr>
            <w:tcW w:w="871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FA197F6" w14:textId="77777777" w:rsidR="001E3876" w:rsidRPr="00C30B6A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C30B6A">
              <w:rPr>
                <w:rFonts w:asciiTheme="minorHAnsi" w:hAnsiTheme="minorHAnsi" w:cstheme="minorHAnsi"/>
                <w:b/>
              </w:rPr>
              <w:t>Units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4F8432" w14:textId="77777777" w:rsidR="001E3876" w:rsidRPr="00C30B6A" w:rsidRDefault="001E3876" w:rsidP="00C30B6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99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68F451C" w14:textId="77777777" w:rsidR="001E3876" w:rsidRPr="00C30B6A" w:rsidRDefault="001E3876" w:rsidP="00C30B6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C30B6A">
              <w:rPr>
                <w:rFonts w:asciiTheme="minorHAnsi" w:hAnsiTheme="minorHAnsi" w:cstheme="minorHAnsi"/>
                <w:b/>
              </w:rPr>
              <w:t>Course</w:t>
            </w:r>
          </w:p>
        </w:tc>
        <w:tc>
          <w:tcPr>
            <w:tcW w:w="870" w:type="pct"/>
            <w:tcBorders>
              <w:top w:val="single" w:sz="4" w:space="0" w:color="auto"/>
            </w:tcBorders>
            <w:vAlign w:val="center"/>
          </w:tcPr>
          <w:p w14:paraId="015B1FF0" w14:textId="77777777" w:rsidR="001E3876" w:rsidRPr="00C30B6A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C30B6A">
              <w:rPr>
                <w:rFonts w:asciiTheme="minorHAnsi" w:hAnsiTheme="minorHAnsi" w:cstheme="minorHAnsi"/>
                <w:b/>
              </w:rPr>
              <w:t>Units</w:t>
            </w:r>
          </w:p>
        </w:tc>
      </w:tr>
      <w:tr w:rsidR="001E3876" w14:paraId="79B366BA" w14:textId="77777777" w:rsidTr="00707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2BC0ACF8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19B86812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7D3EAF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29DAB45A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4645AAB9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0A5B39D0" w14:textId="77777777" w:rsidTr="00707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7278E082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2249CDA5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62F482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634AD03A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48233954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6C335483" w14:textId="77777777" w:rsidTr="00707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68C5A26C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00F4FC7A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8695BB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332B16BB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1713C32D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6F893B8D" w14:textId="77777777" w:rsidTr="00707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083E0427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4E3208A2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821F17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4AEFB94E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69A4BA3A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451BBBA3" w14:textId="77777777" w:rsidTr="00707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7EBE936B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702A722B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6AD708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48C807AD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3CDB5369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4C8BBA13" w14:textId="77777777" w:rsidTr="00707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53FA238C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3E3288B4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B328E0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7B33D7C9" w14:textId="77777777" w:rsidR="001E3876" w:rsidRPr="00B11FD7" w:rsidRDefault="001E3876" w:rsidP="00B11FD7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0EEA45FD" w14:textId="77777777" w:rsidR="001E3876" w:rsidRDefault="001E3876" w:rsidP="00B11FD7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213B9803" w14:textId="77777777" w:rsidTr="00707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276E4977" w14:textId="77777777" w:rsidR="001E3876" w:rsidRPr="00B11FD7" w:rsidRDefault="001E3876" w:rsidP="00C30B6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4D05168C" w14:textId="77777777" w:rsidR="001E3876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3EDB2A" w14:textId="77777777" w:rsidR="001E3876" w:rsidRPr="00B11FD7" w:rsidRDefault="001E3876" w:rsidP="00C30B6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216AC016" w14:textId="77777777" w:rsidR="001E3876" w:rsidRPr="00B11FD7" w:rsidRDefault="001E3876" w:rsidP="00C30B6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1757E011" w14:textId="77777777" w:rsidR="001E3876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57DBBFCC" w14:textId="77777777" w:rsidTr="00707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06436889" w14:textId="77777777" w:rsidR="001E3876" w:rsidRPr="00B11FD7" w:rsidRDefault="001E3876" w:rsidP="00C30B6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630E0125" w14:textId="77777777" w:rsidR="001E3876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B4EDD2E" w14:textId="77777777" w:rsidR="001E3876" w:rsidRPr="00B11FD7" w:rsidRDefault="001E3876" w:rsidP="00C30B6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0B880767" w14:textId="77777777" w:rsidR="001E3876" w:rsidRPr="00B11FD7" w:rsidRDefault="001E3876" w:rsidP="00C30B6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870" w:type="pct"/>
            <w:vAlign w:val="center"/>
          </w:tcPr>
          <w:p w14:paraId="7C90BE26" w14:textId="77777777" w:rsidR="001E3876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1E3876" w14:paraId="3FA7F369" w14:textId="77777777" w:rsidTr="00707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pct"/>
            <w:vAlign w:val="center"/>
          </w:tcPr>
          <w:p w14:paraId="2459E907" w14:textId="77777777" w:rsidR="001E3876" w:rsidRPr="00B71D27" w:rsidRDefault="001E3876" w:rsidP="00C30B6A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otal Units</w:t>
            </w:r>
            <w:r w:rsidR="00227CD3">
              <w:rPr>
                <w:rFonts w:asciiTheme="minorHAnsi" w:hAnsiTheme="minorHAnsi" w:cstheme="minorHAnsi"/>
                <w:b w:val="0"/>
              </w:rPr>
              <w:t>:</w:t>
            </w:r>
          </w:p>
        </w:tc>
        <w:tc>
          <w:tcPr>
            <w:tcW w:w="871" w:type="pct"/>
            <w:tcBorders>
              <w:right w:val="single" w:sz="4" w:space="0" w:color="auto"/>
            </w:tcBorders>
            <w:vAlign w:val="center"/>
          </w:tcPr>
          <w:p w14:paraId="284D64F2" w14:textId="77777777" w:rsidR="001E3876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26629E" w14:textId="77777777" w:rsidR="001E3876" w:rsidRDefault="001E3876" w:rsidP="00C30B6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499" w:type="pct"/>
            <w:tcBorders>
              <w:left w:val="single" w:sz="4" w:space="0" w:color="auto"/>
            </w:tcBorders>
            <w:vAlign w:val="center"/>
          </w:tcPr>
          <w:p w14:paraId="27A224E9" w14:textId="77777777" w:rsidR="001E3876" w:rsidRPr="00B71D27" w:rsidRDefault="001E3876" w:rsidP="00C30B6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 Units</w:t>
            </w:r>
            <w:r w:rsidR="00227CD3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870" w:type="pct"/>
            <w:vAlign w:val="center"/>
          </w:tcPr>
          <w:p w14:paraId="126ECC80" w14:textId="77777777" w:rsidR="001E3876" w:rsidRDefault="001E3876" w:rsidP="00C30B6A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</w:tbl>
    <w:p w14:paraId="2931E3BB" w14:textId="77777777" w:rsidR="00B93F93" w:rsidRDefault="00B93F93" w:rsidP="001B2B60">
      <w:pPr>
        <w:pStyle w:val="NormalWeb"/>
        <w:tabs>
          <w:tab w:val="left" w:pos="3420"/>
          <w:tab w:val="right" w:pos="9360"/>
        </w:tabs>
        <w:spacing w:before="0" w:beforeAutospacing="0" w:after="0" w:afterAutospacing="0"/>
        <w:rPr>
          <w:rFonts w:asciiTheme="minorHAnsi" w:hAnsiTheme="minorHAnsi" w:cstheme="minorHAnsi"/>
        </w:rPr>
      </w:pPr>
      <w:bookmarkStart w:id="0" w:name="Check3"/>
      <w:bookmarkEnd w:id="0"/>
    </w:p>
    <w:p w14:paraId="383D9AFA" w14:textId="75E3B417" w:rsidR="00B93F93" w:rsidRDefault="00B93F93" w:rsidP="00B427D2">
      <w:pPr>
        <w:pStyle w:val="NormalWeb"/>
        <w:tabs>
          <w:tab w:val="left" w:pos="3420"/>
          <w:tab w:val="right" w:pos="9360"/>
        </w:tabs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707AF9">
        <w:rPr>
          <w:rFonts w:asciiTheme="minorHAnsi" w:hAnsiTheme="minorHAnsi" w:cstheme="minorHAnsi"/>
          <w:b/>
        </w:rPr>
        <w:t>Notes:</w:t>
      </w:r>
    </w:p>
    <w:p w14:paraId="3B80BBF5" w14:textId="7DC0256A" w:rsidR="00B427D2" w:rsidRDefault="00B427D2" w:rsidP="00B427D2">
      <w:pPr>
        <w:pStyle w:val="NormalWeb"/>
        <w:numPr>
          <w:ilvl w:val="0"/>
          <w:numId w:val="1"/>
        </w:numPr>
        <w:tabs>
          <w:tab w:val="left" w:pos="3420"/>
          <w:tab w:val="right" w:pos="9360"/>
        </w:tabs>
        <w:spacing w:before="0" w:beforeAutospacing="0" w:after="0" w:afterAutospacing="0"/>
        <w:rPr>
          <w:bCs/>
        </w:rPr>
      </w:pPr>
    </w:p>
    <w:p w14:paraId="4F684014" w14:textId="6D6F20BF" w:rsidR="00187FAE" w:rsidRPr="00187FAE" w:rsidRDefault="00187FAE" w:rsidP="00187FAE"/>
    <w:p w14:paraId="5B48254A" w14:textId="79CB62EB" w:rsidR="00187FAE" w:rsidRDefault="00187FAE" w:rsidP="00187FAE">
      <w:pPr>
        <w:rPr>
          <w:rFonts w:ascii="Times New Roman" w:eastAsiaTheme="minorEastAsia" w:hAnsi="Times New Roman"/>
          <w:bCs/>
          <w:sz w:val="24"/>
          <w:szCs w:val="24"/>
        </w:rPr>
      </w:pPr>
    </w:p>
    <w:p w14:paraId="0A9EC5D0" w14:textId="08177A88" w:rsidR="00187FAE" w:rsidRPr="00187FAE" w:rsidRDefault="00187FAE" w:rsidP="00187FAE">
      <w:pPr>
        <w:tabs>
          <w:tab w:val="left" w:pos="3833"/>
        </w:tabs>
      </w:pPr>
      <w:r>
        <w:tab/>
      </w:r>
    </w:p>
    <w:sectPr w:rsidR="00187FAE" w:rsidRPr="00187FAE" w:rsidSect="00B93F93">
      <w:footerReference w:type="default" r:id="rId8"/>
      <w:type w:val="continuous"/>
      <w:pgSz w:w="12240" w:h="15840" w:code="1"/>
      <w:pgMar w:top="1440" w:right="1008" w:bottom="720" w:left="1008" w:header="360" w:footer="360" w:gutter="0"/>
      <w:cols w:space="14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A91FA" w14:textId="77777777" w:rsidR="007D5330" w:rsidRDefault="007D5330" w:rsidP="0011300D">
      <w:pPr>
        <w:spacing w:after="0" w:line="240" w:lineRule="auto"/>
      </w:pPr>
      <w:r>
        <w:separator/>
      </w:r>
    </w:p>
  </w:endnote>
  <w:endnote w:type="continuationSeparator" w:id="0">
    <w:p w14:paraId="43F7DE79" w14:textId="77777777" w:rsidR="007D5330" w:rsidRDefault="007D5330" w:rsidP="001130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ED1F6" w14:textId="28675143" w:rsidR="00486398" w:rsidRDefault="00486398" w:rsidP="00486398">
    <w:pPr>
      <w:pStyle w:val="Footer"/>
      <w:rPr>
        <w:rFonts w:asciiTheme="minorHAnsi" w:hAnsiTheme="minorHAnsi" w:cstheme="minorHAnsi"/>
        <w:sz w:val="24"/>
      </w:rPr>
    </w:pPr>
    <w:r>
      <w:rPr>
        <w:rFonts w:asciiTheme="minorHAnsi" w:hAnsiTheme="minorHAnsi" w:cstheme="minorHAnsi"/>
        <w:sz w:val="24"/>
      </w:rPr>
      <w:t xml:space="preserve">Good Standing: </w:t>
    </w:r>
    <w:r w:rsidRPr="00707AF9">
      <w:rPr>
        <w:rFonts w:asciiTheme="minorHAnsi" w:hAnsiTheme="minorHAnsi" w:cstheme="minorHAnsi"/>
        <w:sz w:val="24"/>
      </w:rPr>
      <w:t xml:space="preserve">Last digit of CWID is </w:t>
    </w:r>
    <w:r>
      <w:rPr>
        <w:rFonts w:asciiTheme="minorHAnsi" w:hAnsiTheme="minorHAnsi" w:cstheme="minorHAnsi"/>
        <w:sz w:val="24"/>
      </w:rPr>
      <w:t>odd - Mandatory advising next Fall 202</w:t>
    </w:r>
    <w:r w:rsidR="003F02F7">
      <w:rPr>
        <w:rFonts w:asciiTheme="minorHAnsi" w:hAnsiTheme="minorHAnsi" w:cstheme="minorHAnsi"/>
        <w:sz w:val="24"/>
      </w:rPr>
      <w:t>4</w:t>
    </w:r>
  </w:p>
  <w:p w14:paraId="55C97D64" w14:textId="77777777" w:rsidR="00486398" w:rsidRDefault="00486398" w:rsidP="00486398">
    <w:pPr>
      <w:pStyle w:val="Footer"/>
      <w:rPr>
        <w:rFonts w:asciiTheme="minorHAnsi" w:hAnsiTheme="minorHAnsi" w:cstheme="minorHAnsi"/>
        <w:sz w:val="24"/>
      </w:rPr>
    </w:pPr>
    <w:r>
      <w:rPr>
        <w:rFonts w:asciiTheme="minorHAnsi" w:hAnsiTheme="minorHAnsi" w:cstheme="minorHAnsi"/>
        <w:sz w:val="24"/>
      </w:rPr>
      <w:t xml:space="preserve">Academic Notice: See </w:t>
    </w:r>
    <w:hyperlink r:id="rId1" w:history="1">
      <w:r w:rsidRPr="004F0581">
        <w:rPr>
          <w:rStyle w:val="Hyperlink"/>
          <w:rFonts w:asciiTheme="minorHAnsi" w:hAnsiTheme="minorHAnsi" w:cstheme="minorHAnsi"/>
          <w:sz w:val="24"/>
        </w:rPr>
        <w:t>https://www.fullerton.edu/ecs/resources/notice.php</w:t>
      </w:r>
    </w:hyperlink>
    <w:r>
      <w:rPr>
        <w:rFonts w:asciiTheme="minorHAnsi" w:hAnsiTheme="minorHAnsi" w:cstheme="minorHAnsi"/>
        <w:sz w:val="24"/>
      </w:rPr>
      <w:t xml:space="preserve"> </w:t>
    </w:r>
  </w:p>
  <w:p w14:paraId="2DDC59EB" w14:textId="77777777" w:rsidR="00486398" w:rsidRDefault="00486398" w:rsidP="00486398">
    <w:pPr>
      <w:pStyle w:val="Footer"/>
      <w:rPr>
        <w:rFonts w:asciiTheme="minorHAnsi" w:hAnsiTheme="minorHAnsi" w:cstheme="minorHAnsi"/>
        <w:sz w:val="24"/>
      </w:rPr>
    </w:pPr>
  </w:p>
  <w:p w14:paraId="7972581F" w14:textId="77777777" w:rsidR="00486398" w:rsidRDefault="00486398" w:rsidP="00486398">
    <w:pPr>
      <w:pStyle w:val="Footer"/>
      <w:rPr>
        <w:rFonts w:asciiTheme="minorHAnsi" w:hAnsiTheme="minorHAnsi" w:cstheme="minorHAnsi"/>
        <w:sz w:val="24"/>
      </w:rPr>
    </w:pPr>
  </w:p>
  <w:p w14:paraId="32AB8F9A" w14:textId="77777777" w:rsidR="00486398" w:rsidRDefault="00486398" w:rsidP="00486398">
    <w:pPr>
      <w:pStyle w:val="Footer"/>
      <w:rPr>
        <w:rFonts w:asciiTheme="minorHAnsi" w:hAnsiTheme="minorHAnsi" w:cstheme="minorHAnsi"/>
        <w:sz w:val="24"/>
      </w:rPr>
    </w:pPr>
  </w:p>
  <w:p w14:paraId="17A8384A" w14:textId="1FF73676" w:rsidR="00B93F93" w:rsidRPr="00486398" w:rsidRDefault="00486398" w:rsidP="00486398">
    <w:pPr>
      <w:pStyle w:val="Footer"/>
    </w:pPr>
    <w:bookmarkStart w:id="1" w:name="_Hlk72479188"/>
    <w:r>
      <w:rPr>
        <w:rFonts w:asciiTheme="minorHAnsi" w:hAnsiTheme="minorHAnsi" w:cstheme="minorHAnsi"/>
        <w:sz w:val="24"/>
      </w:rPr>
      <w:t>Advisor Signature:</w:t>
    </w:r>
    <w:r>
      <w:rPr>
        <w:rFonts w:asciiTheme="minorHAnsi" w:hAnsiTheme="minorHAnsi" w:cstheme="minorHAnsi"/>
        <w:sz w:val="24"/>
      </w:rPr>
      <w:tab/>
    </w:r>
    <w:r>
      <w:rPr>
        <w:rFonts w:asciiTheme="minorHAnsi" w:hAnsiTheme="minorHAnsi" w:cstheme="minorHAnsi"/>
        <w:sz w:val="24"/>
      </w:rPr>
      <w:tab/>
      <w:t xml:space="preserve">Date: </w:t>
    </w:r>
    <w:r>
      <w:rPr>
        <w:rFonts w:asciiTheme="minorHAnsi" w:hAnsiTheme="minorHAnsi" w:cstheme="minorHAnsi"/>
        <w:sz w:val="24"/>
      </w:rPr>
      <w:fldChar w:fldCharType="begin"/>
    </w:r>
    <w:r>
      <w:rPr>
        <w:rFonts w:asciiTheme="minorHAnsi" w:hAnsiTheme="minorHAnsi" w:cstheme="minorHAnsi"/>
        <w:sz w:val="24"/>
      </w:rPr>
      <w:instrText xml:space="preserve"> DATE \@ "MMMM d, yyyy" </w:instrText>
    </w:r>
    <w:r>
      <w:rPr>
        <w:rFonts w:asciiTheme="minorHAnsi" w:hAnsiTheme="minorHAnsi" w:cstheme="minorHAnsi"/>
        <w:sz w:val="24"/>
      </w:rPr>
      <w:fldChar w:fldCharType="separate"/>
    </w:r>
    <w:r>
      <w:rPr>
        <w:rFonts w:asciiTheme="minorHAnsi" w:hAnsiTheme="minorHAnsi" w:cstheme="minorHAnsi"/>
        <w:noProof/>
        <w:sz w:val="24"/>
      </w:rPr>
      <w:t>January 10, 2023</w:t>
    </w:r>
    <w:r>
      <w:rPr>
        <w:rFonts w:asciiTheme="minorHAnsi" w:hAnsiTheme="minorHAnsi" w:cstheme="minorHAnsi"/>
        <w:sz w:val="24"/>
      </w:rPr>
      <w:fldChar w:fldCharType="end"/>
    </w:r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96CC9" w14:textId="77777777" w:rsidR="007D5330" w:rsidRDefault="007D5330" w:rsidP="0011300D">
      <w:pPr>
        <w:spacing w:after="0" w:line="240" w:lineRule="auto"/>
      </w:pPr>
      <w:r>
        <w:separator/>
      </w:r>
    </w:p>
  </w:footnote>
  <w:footnote w:type="continuationSeparator" w:id="0">
    <w:p w14:paraId="1E7261D8" w14:textId="77777777" w:rsidR="007D5330" w:rsidRDefault="007D5330" w:rsidP="001130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B62070"/>
    <w:multiLevelType w:val="hybridMultilevel"/>
    <w:tmpl w:val="40B4B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364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tzQwNTU3MjQyNzZQ0lEKTi0uzszPAykwtKwFADozSn0tAAAA"/>
  </w:docVars>
  <w:rsids>
    <w:rsidRoot w:val="009D2261"/>
    <w:rsid w:val="00007E96"/>
    <w:rsid w:val="00030999"/>
    <w:rsid w:val="0003563E"/>
    <w:rsid w:val="000723D3"/>
    <w:rsid w:val="00073882"/>
    <w:rsid w:val="000854CF"/>
    <w:rsid w:val="000D7DB2"/>
    <w:rsid w:val="000E0B8B"/>
    <w:rsid w:val="0011300D"/>
    <w:rsid w:val="001210AC"/>
    <w:rsid w:val="00187FAE"/>
    <w:rsid w:val="001A36F4"/>
    <w:rsid w:val="001B2B60"/>
    <w:rsid w:val="001C7E61"/>
    <w:rsid w:val="001D400D"/>
    <w:rsid w:val="001E3876"/>
    <w:rsid w:val="001E50EC"/>
    <w:rsid w:val="001E7A90"/>
    <w:rsid w:val="00210377"/>
    <w:rsid w:val="00221C65"/>
    <w:rsid w:val="00227CD3"/>
    <w:rsid w:val="00255F42"/>
    <w:rsid w:val="002B6509"/>
    <w:rsid w:val="002E586B"/>
    <w:rsid w:val="00343320"/>
    <w:rsid w:val="003829A0"/>
    <w:rsid w:val="003F02F7"/>
    <w:rsid w:val="003F6CA1"/>
    <w:rsid w:val="00412F7E"/>
    <w:rsid w:val="00425D55"/>
    <w:rsid w:val="004802F5"/>
    <w:rsid w:val="00486398"/>
    <w:rsid w:val="004B30CB"/>
    <w:rsid w:val="004C2DE8"/>
    <w:rsid w:val="005A24E8"/>
    <w:rsid w:val="005B7D7B"/>
    <w:rsid w:val="005C5C9C"/>
    <w:rsid w:val="00601A9F"/>
    <w:rsid w:val="006217D2"/>
    <w:rsid w:val="00627FEA"/>
    <w:rsid w:val="00630EF8"/>
    <w:rsid w:val="00653ECE"/>
    <w:rsid w:val="00685243"/>
    <w:rsid w:val="00707AF9"/>
    <w:rsid w:val="00770253"/>
    <w:rsid w:val="00787399"/>
    <w:rsid w:val="007B6B99"/>
    <w:rsid w:val="007D5330"/>
    <w:rsid w:val="007E33D8"/>
    <w:rsid w:val="008613D2"/>
    <w:rsid w:val="0089248A"/>
    <w:rsid w:val="008B6B30"/>
    <w:rsid w:val="008C04A2"/>
    <w:rsid w:val="008E4807"/>
    <w:rsid w:val="008E7E1C"/>
    <w:rsid w:val="008F4138"/>
    <w:rsid w:val="00907CCC"/>
    <w:rsid w:val="009256CF"/>
    <w:rsid w:val="00936CFE"/>
    <w:rsid w:val="0096518A"/>
    <w:rsid w:val="00972FC7"/>
    <w:rsid w:val="0098515B"/>
    <w:rsid w:val="00985ECC"/>
    <w:rsid w:val="009B07F9"/>
    <w:rsid w:val="009D2261"/>
    <w:rsid w:val="00A314FE"/>
    <w:rsid w:val="00A428BB"/>
    <w:rsid w:val="00AE5E32"/>
    <w:rsid w:val="00B11FD7"/>
    <w:rsid w:val="00B218CD"/>
    <w:rsid w:val="00B427D2"/>
    <w:rsid w:val="00B46666"/>
    <w:rsid w:val="00B71D27"/>
    <w:rsid w:val="00B9195F"/>
    <w:rsid w:val="00B93F93"/>
    <w:rsid w:val="00C30B6A"/>
    <w:rsid w:val="00CC6C25"/>
    <w:rsid w:val="00CD6096"/>
    <w:rsid w:val="00D0235B"/>
    <w:rsid w:val="00D257CB"/>
    <w:rsid w:val="00D559CC"/>
    <w:rsid w:val="00D875FF"/>
    <w:rsid w:val="00DB5FBB"/>
    <w:rsid w:val="00DB67A0"/>
    <w:rsid w:val="00DE23F1"/>
    <w:rsid w:val="00E95743"/>
    <w:rsid w:val="00ED56AB"/>
    <w:rsid w:val="00EF5E5C"/>
    <w:rsid w:val="00F11078"/>
    <w:rsid w:val="00F7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E70F87"/>
  <w14:defaultImageDpi w14:val="96"/>
  <w15:docId w15:val="{246E66CD-D3E0-4E00-BBF7-475754FBC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253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D2261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38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7388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E0B8B"/>
    <w:pPr>
      <w:spacing w:after="0" w:line="240" w:lineRule="auto"/>
    </w:pPr>
    <w:rPr>
      <w:rFonts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13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1300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113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1300D"/>
    <w:rPr>
      <w:rFonts w:cs="Times New Roman"/>
    </w:rPr>
  </w:style>
  <w:style w:type="table" w:styleId="GridTable1Light">
    <w:name w:val="Grid Table 1 Light"/>
    <w:basedOn w:val="TableNormal"/>
    <w:uiPriority w:val="46"/>
    <w:rsid w:val="00B93F9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B93F9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C30B6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48639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ullerton.edu/ecs/resources/notic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9AAC1A4-F910-4322-A225-B4E9254D8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us User</dc:creator>
  <cp:keywords/>
  <dc:description/>
  <cp:lastModifiedBy>Faller, John (Kenneth)</cp:lastModifiedBy>
  <cp:revision>31</cp:revision>
  <cp:lastPrinted>2011-03-28T17:26:00Z</cp:lastPrinted>
  <dcterms:created xsi:type="dcterms:W3CDTF">2018-08-27T21:32:00Z</dcterms:created>
  <dcterms:modified xsi:type="dcterms:W3CDTF">2023-01-10T01:46:00Z</dcterms:modified>
</cp:coreProperties>
</file>